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676EB" w14:textId="12775905" w:rsidR="00FA6C23" w:rsidRPr="00037377" w:rsidRDefault="00B83DBB" w:rsidP="0003737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ermini</w:t>
      </w:r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kolokvijum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spit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z</w:t>
      </w:r>
      <w:proofErr w:type="spellEnd"/>
      <w:r w:rsidR="00FA6C23">
        <w:rPr>
          <w:b/>
          <w:sz w:val="32"/>
          <w:szCs w:val="32"/>
        </w:rPr>
        <w:t xml:space="preserve"> </w:t>
      </w:r>
      <w:r w:rsidR="00A7049A">
        <w:rPr>
          <w:b/>
          <w:sz w:val="32"/>
          <w:szCs w:val="32"/>
          <w:lang w:val="sr-Latn-RS"/>
        </w:rPr>
        <w:t>F</w:t>
      </w:r>
      <w:proofErr w:type="spellStart"/>
      <w:r w:rsidR="00FA6C23">
        <w:rPr>
          <w:b/>
          <w:sz w:val="32"/>
          <w:szCs w:val="32"/>
        </w:rPr>
        <w:t>armakokinetike</w:t>
      </w:r>
      <w:proofErr w:type="spellEnd"/>
      <w:r w:rsidR="00FA6C23">
        <w:rPr>
          <w:b/>
          <w:sz w:val="32"/>
          <w:szCs w:val="32"/>
        </w:rPr>
        <w:t xml:space="preserve"> </w:t>
      </w:r>
      <w:r w:rsidR="008D7238">
        <w:rPr>
          <w:b/>
          <w:sz w:val="32"/>
          <w:szCs w:val="32"/>
        </w:rPr>
        <w:t xml:space="preserve">u </w:t>
      </w:r>
      <w:proofErr w:type="spellStart"/>
      <w:r w:rsidR="00AD0780">
        <w:rPr>
          <w:b/>
          <w:sz w:val="32"/>
          <w:szCs w:val="32"/>
        </w:rPr>
        <w:t>decembarskom</w:t>
      </w:r>
      <w:proofErr w:type="spellEnd"/>
      <w:r w:rsidR="008D7238">
        <w:rPr>
          <w:b/>
          <w:sz w:val="32"/>
          <w:szCs w:val="32"/>
        </w:rPr>
        <w:t xml:space="preserve"> </w:t>
      </w:r>
      <w:proofErr w:type="spellStart"/>
      <w:r w:rsidR="008D7238">
        <w:rPr>
          <w:b/>
          <w:sz w:val="32"/>
          <w:szCs w:val="32"/>
        </w:rPr>
        <w:t>ispitnom</w:t>
      </w:r>
      <w:proofErr w:type="spellEnd"/>
      <w:r w:rsidR="008D7238">
        <w:rPr>
          <w:b/>
          <w:sz w:val="32"/>
          <w:szCs w:val="32"/>
        </w:rPr>
        <w:t xml:space="preserve"> </w:t>
      </w:r>
      <w:proofErr w:type="spellStart"/>
      <w:r w:rsidR="008D7238">
        <w:rPr>
          <w:b/>
          <w:sz w:val="32"/>
          <w:szCs w:val="32"/>
        </w:rPr>
        <w:t>roku</w:t>
      </w:r>
      <w:proofErr w:type="spellEnd"/>
      <w:r w:rsidR="004161FF">
        <w:rPr>
          <w:b/>
          <w:sz w:val="32"/>
          <w:szCs w:val="32"/>
        </w:rPr>
        <w:t xml:space="preserve"> za </w:t>
      </w:r>
      <w:proofErr w:type="spellStart"/>
      <w:r w:rsidR="004161FF">
        <w:rPr>
          <w:b/>
          <w:sz w:val="32"/>
          <w:szCs w:val="32"/>
        </w:rPr>
        <w:t>apsolvente</w:t>
      </w:r>
      <w:proofErr w:type="spellEnd"/>
    </w:p>
    <w:p w14:paraId="473CFDBF" w14:textId="0E053EA9" w:rsidR="00FA6C23" w:rsidRDefault="00FA6C23" w:rsidP="00FA6C23">
      <w:pPr>
        <w:shd w:val="clear" w:color="auto" w:fill="FFFFFF"/>
      </w:pPr>
    </w:p>
    <w:p w14:paraId="7A418CDE" w14:textId="77777777" w:rsidR="008D7238" w:rsidRDefault="008D7238" w:rsidP="00FA6C23">
      <w:pPr>
        <w:shd w:val="clear" w:color="auto" w:fill="FFFFFF"/>
      </w:pPr>
    </w:p>
    <w:p w14:paraId="6F5898D1" w14:textId="63AD3654" w:rsidR="000D2CF7" w:rsidRDefault="000D2CF7" w:rsidP="00CB1E29">
      <w:pPr>
        <w:shd w:val="clear" w:color="auto" w:fill="FFFFFF"/>
        <w:ind w:left="708"/>
        <w:rPr>
          <w:color w:val="222222"/>
        </w:rPr>
      </w:pPr>
    </w:p>
    <w:p w14:paraId="74826079" w14:textId="08B3476B" w:rsidR="00CB1E29" w:rsidRDefault="000D2CF7" w:rsidP="00CB1E29">
      <w:pPr>
        <w:shd w:val="clear" w:color="auto" w:fill="FFFFFF"/>
        <w:ind w:left="708"/>
        <w:rPr>
          <w:color w:val="222222"/>
        </w:rPr>
      </w:pPr>
      <w:r>
        <w:rPr>
          <w:color w:val="222222"/>
        </w:rPr>
        <w:t xml:space="preserve">- </w:t>
      </w:r>
      <w:proofErr w:type="spellStart"/>
      <w:r w:rsidR="00697BEB">
        <w:rPr>
          <w:color w:val="222222"/>
        </w:rPr>
        <w:t>K</w:t>
      </w:r>
      <w:r w:rsidR="00CB1E29">
        <w:rPr>
          <w:color w:val="222222"/>
        </w:rPr>
        <w:t>olokvijum</w:t>
      </w:r>
      <w:proofErr w:type="spellEnd"/>
      <w:r w:rsidR="00CB1E29">
        <w:rPr>
          <w:color w:val="222222"/>
        </w:rPr>
        <w:t xml:space="preserve">: </w:t>
      </w:r>
      <w:proofErr w:type="spellStart"/>
      <w:r w:rsidR="00697BEB">
        <w:rPr>
          <w:color w:val="222222"/>
        </w:rPr>
        <w:t>srijeda</w:t>
      </w:r>
      <w:proofErr w:type="spellEnd"/>
      <w:r w:rsidR="00697BEB">
        <w:rPr>
          <w:color w:val="222222"/>
        </w:rPr>
        <w:t xml:space="preserve">, </w:t>
      </w:r>
      <w:r w:rsidR="00AD0780">
        <w:rPr>
          <w:color w:val="222222"/>
        </w:rPr>
        <w:t>14</w:t>
      </w:r>
      <w:r w:rsidR="00CB1E29">
        <w:rPr>
          <w:color w:val="222222"/>
        </w:rPr>
        <w:t>.</w:t>
      </w:r>
      <w:r w:rsidR="008D7238">
        <w:rPr>
          <w:color w:val="222222"/>
        </w:rPr>
        <w:t>1</w:t>
      </w:r>
      <w:r w:rsidR="00AD0780">
        <w:rPr>
          <w:color w:val="222222"/>
        </w:rPr>
        <w:t>2</w:t>
      </w:r>
      <w:r w:rsidR="00CB1E29">
        <w:rPr>
          <w:color w:val="222222"/>
        </w:rPr>
        <w:t>.20</w:t>
      </w:r>
      <w:r w:rsidR="004161FF">
        <w:rPr>
          <w:color w:val="222222"/>
        </w:rPr>
        <w:t>2</w:t>
      </w:r>
      <w:r w:rsidR="00697BEB">
        <w:rPr>
          <w:color w:val="222222"/>
        </w:rPr>
        <w:t>2</w:t>
      </w:r>
      <w:r w:rsidR="00CB1E29">
        <w:rPr>
          <w:color w:val="222222"/>
        </w:rPr>
        <w:t xml:space="preserve">. </w:t>
      </w:r>
      <w:r w:rsidR="00A26360">
        <w:rPr>
          <w:color w:val="222222"/>
        </w:rPr>
        <w:t xml:space="preserve">u </w:t>
      </w:r>
      <w:r w:rsidR="0042119F">
        <w:rPr>
          <w:color w:val="222222"/>
        </w:rPr>
        <w:t>1</w:t>
      </w:r>
      <w:r w:rsidR="00697BEB">
        <w:rPr>
          <w:color w:val="222222"/>
        </w:rPr>
        <w:t>2</w:t>
      </w:r>
      <w:r w:rsidR="0042119F">
        <w:rPr>
          <w:color w:val="222222"/>
        </w:rPr>
        <w:t>.</w:t>
      </w:r>
      <w:r w:rsidR="00A26360">
        <w:rPr>
          <w:color w:val="222222"/>
        </w:rPr>
        <w:t>0 h</w:t>
      </w:r>
    </w:p>
    <w:p w14:paraId="6800CB11" w14:textId="77777777" w:rsidR="000D2CF7" w:rsidRPr="003979BE" w:rsidRDefault="000D2CF7" w:rsidP="00CB1E29">
      <w:pPr>
        <w:shd w:val="clear" w:color="auto" w:fill="FFFFFF"/>
        <w:ind w:left="708"/>
        <w:rPr>
          <w:color w:val="222222"/>
        </w:rPr>
      </w:pPr>
    </w:p>
    <w:p w14:paraId="6C25193F" w14:textId="1757A42C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  <w:r w:rsidRPr="00AA4CA7">
        <w:rPr>
          <w:color w:val="222222"/>
          <w:lang w:val="de-AT"/>
        </w:rPr>
        <w:t xml:space="preserve">- </w:t>
      </w:r>
      <w:r w:rsidR="00697BEB">
        <w:rPr>
          <w:color w:val="222222"/>
          <w:lang w:val="de-AT"/>
        </w:rPr>
        <w:t>I</w:t>
      </w:r>
      <w:r w:rsidRPr="00AA4CA7">
        <w:rPr>
          <w:color w:val="222222"/>
          <w:lang w:val="de-AT"/>
        </w:rPr>
        <w:t>spit:</w:t>
      </w:r>
      <w:r>
        <w:rPr>
          <w:color w:val="222222"/>
          <w:lang w:val="de-AT"/>
        </w:rPr>
        <w:t xml:space="preserve"> </w:t>
      </w:r>
      <w:r w:rsidR="000D2CF7">
        <w:rPr>
          <w:color w:val="222222"/>
          <w:lang w:val="de-AT"/>
        </w:rPr>
        <w:t>srijeda,</w:t>
      </w:r>
      <w:r w:rsidR="00AD0780">
        <w:rPr>
          <w:color w:val="222222"/>
          <w:lang w:val="de-AT"/>
        </w:rPr>
        <w:t xml:space="preserve"> 21</w:t>
      </w:r>
      <w:r w:rsidR="00CD4217">
        <w:rPr>
          <w:color w:val="222222"/>
          <w:lang w:val="de-AT"/>
        </w:rPr>
        <w:t>.</w:t>
      </w:r>
      <w:r w:rsidR="008D7238">
        <w:rPr>
          <w:color w:val="222222"/>
          <w:lang w:val="de-AT"/>
        </w:rPr>
        <w:t>1</w:t>
      </w:r>
      <w:r w:rsidR="00AD0780">
        <w:rPr>
          <w:color w:val="222222"/>
          <w:lang w:val="de-AT"/>
        </w:rPr>
        <w:t>2</w:t>
      </w:r>
      <w:r>
        <w:rPr>
          <w:color w:val="222222"/>
          <w:lang w:val="de-AT"/>
        </w:rPr>
        <w:t>.20</w:t>
      </w:r>
      <w:r w:rsidR="004161FF">
        <w:rPr>
          <w:color w:val="222222"/>
          <w:lang w:val="de-AT"/>
        </w:rPr>
        <w:t>2</w:t>
      </w:r>
      <w:r w:rsidR="00697BEB">
        <w:rPr>
          <w:color w:val="222222"/>
          <w:lang w:val="de-AT"/>
        </w:rPr>
        <w:t>2</w:t>
      </w:r>
      <w:r w:rsidRPr="00AA4CA7">
        <w:rPr>
          <w:color w:val="222222"/>
          <w:lang w:val="de-AT"/>
        </w:rPr>
        <w:t>.</w:t>
      </w:r>
      <w:r>
        <w:rPr>
          <w:color w:val="222222"/>
          <w:lang w:val="de-AT"/>
        </w:rPr>
        <w:t xml:space="preserve"> </w:t>
      </w:r>
      <w:r w:rsidR="00A26360">
        <w:rPr>
          <w:color w:val="222222"/>
        </w:rPr>
        <w:t xml:space="preserve">u </w:t>
      </w:r>
      <w:r w:rsidR="0042119F">
        <w:rPr>
          <w:color w:val="222222"/>
        </w:rPr>
        <w:t>1</w:t>
      </w:r>
      <w:r w:rsidR="00697BEB">
        <w:rPr>
          <w:color w:val="222222"/>
        </w:rPr>
        <w:t>2</w:t>
      </w:r>
      <w:r w:rsidR="0042119F">
        <w:rPr>
          <w:color w:val="222222"/>
        </w:rPr>
        <w:t>.00</w:t>
      </w:r>
      <w:r w:rsidR="00A26360">
        <w:rPr>
          <w:color w:val="222222"/>
        </w:rPr>
        <w:t xml:space="preserve"> h</w:t>
      </w:r>
    </w:p>
    <w:p w14:paraId="66468244" w14:textId="77777777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</w:p>
    <w:p w14:paraId="68023E15" w14:textId="77777777" w:rsidR="00FE3116" w:rsidRPr="00AA4CA7" w:rsidRDefault="00FE3116" w:rsidP="00AA4CA7">
      <w:pPr>
        <w:shd w:val="clear" w:color="auto" w:fill="FFFFFF"/>
        <w:rPr>
          <w:color w:val="222222"/>
          <w:lang w:val="de-AT"/>
        </w:rPr>
      </w:pPr>
    </w:p>
    <w:p w14:paraId="3914931B" w14:textId="77777777" w:rsidR="00506955" w:rsidRDefault="003D12E7" w:rsidP="00506955">
      <w:pPr>
        <w:jc w:val="both"/>
        <w:rPr>
          <w:b/>
          <w:lang w:val="pl-PL"/>
        </w:rPr>
      </w:pPr>
      <w:r w:rsidRPr="005D5F1B">
        <w:rPr>
          <w:b/>
          <w:lang w:val="pl-PL"/>
        </w:rPr>
        <w:t xml:space="preserve">Izlazak na ispit /kolokvijum je potrebno potvrditi slanjem podataka (ime i prezime, broj indeksa) na e-mail adresu: </w:t>
      </w:r>
      <w:hyperlink r:id="rId4" w:history="1">
        <w:r w:rsidRPr="005D5F1B">
          <w:rPr>
            <w:rStyle w:val="Hyperlink"/>
            <w:b/>
            <w:lang w:val="pl-PL"/>
          </w:rPr>
          <w:t>topic.valentina@gmail.com</w:t>
        </w:r>
      </w:hyperlink>
      <w:r w:rsidRPr="005D5F1B">
        <w:rPr>
          <w:b/>
          <w:lang w:val="pl-PL"/>
        </w:rPr>
        <w:t xml:space="preserve"> najkasnije pet dana prije termina polaganja</w:t>
      </w:r>
      <w:r w:rsidR="002331A5">
        <w:rPr>
          <w:b/>
          <w:lang w:val="pl-PL"/>
        </w:rPr>
        <w:t>.</w:t>
      </w:r>
      <w:r w:rsidRPr="005D5F1B">
        <w:rPr>
          <w:b/>
          <w:lang w:val="pl-PL"/>
        </w:rPr>
        <w:t xml:space="preserve"> </w:t>
      </w:r>
    </w:p>
    <w:p w14:paraId="655C46BA" w14:textId="77777777" w:rsidR="008455EC" w:rsidRPr="007D0071" w:rsidRDefault="008455EC" w:rsidP="003D12E7">
      <w:pPr>
        <w:jc w:val="both"/>
        <w:rPr>
          <w:sz w:val="28"/>
          <w:szCs w:val="28"/>
          <w:lang w:val="pl-PL"/>
        </w:rPr>
      </w:pPr>
    </w:p>
    <w:p w14:paraId="20123832" w14:textId="77777777" w:rsidR="00A44AD9" w:rsidRPr="003D12E7" w:rsidRDefault="003D12E7" w:rsidP="00693F84">
      <w:pPr>
        <w:rPr>
          <w:lang w:val="pl-PL"/>
        </w:rPr>
      </w:pPr>
      <w:r w:rsidRPr="003D12E7">
        <w:rPr>
          <w:lang w:val="pl-PL"/>
        </w:rPr>
        <w:t xml:space="preserve"> Katedra za farmakokinetiku i kliničku farmaciju</w:t>
      </w:r>
    </w:p>
    <w:sectPr w:rsidR="00A44AD9" w:rsidRPr="003D12E7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C6CBF"/>
    <w:rsid w:val="000D2CF7"/>
    <w:rsid w:val="000D6370"/>
    <w:rsid w:val="001215BB"/>
    <w:rsid w:val="0012238B"/>
    <w:rsid w:val="00175463"/>
    <w:rsid w:val="00175557"/>
    <w:rsid w:val="002043A9"/>
    <w:rsid w:val="00215C4A"/>
    <w:rsid w:val="002331A5"/>
    <w:rsid w:val="00251DC5"/>
    <w:rsid w:val="002D5AB9"/>
    <w:rsid w:val="002D7CCC"/>
    <w:rsid w:val="0031697E"/>
    <w:rsid w:val="003979BE"/>
    <w:rsid w:val="003B026A"/>
    <w:rsid w:val="003C0A66"/>
    <w:rsid w:val="003D12E7"/>
    <w:rsid w:val="003F7149"/>
    <w:rsid w:val="004161FF"/>
    <w:rsid w:val="0042119F"/>
    <w:rsid w:val="004624C7"/>
    <w:rsid w:val="004A5751"/>
    <w:rsid w:val="004B4C75"/>
    <w:rsid w:val="00506955"/>
    <w:rsid w:val="005322CA"/>
    <w:rsid w:val="00541E3C"/>
    <w:rsid w:val="0056129F"/>
    <w:rsid w:val="005C38D8"/>
    <w:rsid w:val="005C4B3E"/>
    <w:rsid w:val="005D3CF4"/>
    <w:rsid w:val="00642C47"/>
    <w:rsid w:val="00650E3E"/>
    <w:rsid w:val="00651123"/>
    <w:rsid w:val="006573FB"/>
    <w:rsid w:val="00664B6B"/>
    <w:rsid w:val="00693F84"/>
    <w:rsid w:val="00697BEB"/>
    <w:rsid w:val="006A708B"/>
    <w:rsid w:val="006B239E"/>
    <w:rsid w:val="006C23DF"/>
    <w:rsid w:val="00740F3C"/>
    <w:rsid w:val="0076520E"/>
    <w:rsid w:val="007A15F7"/>
    <w:rsid w:val="007B2A93"/>
    <w:rsid w:val="007D0071"/>
    <w:rsid w:val="007E3FD0"/>
    <w:rsid w:val="007F36B0"/>
    <w:rsid w:val="00826602"/>
    <w:rsid w:val="008455EC"/>
    <w:rsid w:val="008A56B7"/>
    <w:rsid w:val="008A739A"/>
    <w:rsid w:val="008D7238"/>
    <w:rsid w:val="008E5585"/>
    <w:rsid w:val="00912F38"/>
    <w:rsid w:val="00952CCD"/>
    <w:rsid w:val="00987088"/>
    <w:rsid w:val="00991C9E"/>
    <w:rsid w:val="009B4460"/>
    <w:rsid w:val="009C3DC6"/>
    <w:rsid w:val="009C4C4E"/>
    <w:rsid w:val="009E5CC6"/>
    <w:rsid w:val="009F36F3"/>
    <w:rsid w:val="00A04C7E"/>
    <w:rsid w:val="00A26360"/>
    <w:rsid w:val="00A44AD9"/>
    <w:rsid w:val="00A46C6E"/>
    <w:rsid w:val="00A70073"/>
    <w:rsid w:val="00A7049A"/>
    <w:rsid w:val="00AA4CA7"/>
    <w:rsid w:val="00AD0780"/>
    <w:rsid w:val="00AF1980"/>
    <w:rsid w:val="00B83DBB"/>
    <w:rsid w:val="00BB2BAA"/>
    <w:rsid w:val="00BC0CAD"/>
    <w:rsid w:val="00C13508"/>
    <w:rsid w:val="00C20C4A"/>
    <w:rsid w:val="00C273FD"/>
    <w:rsid w:val="00C44F40"/>
    <w:rsid w:val="00C55696"/>
    <w:rsid w:val="00C74AD6"/>
    <w:rsid w:val="00CB1E29"/>
    <w:rsid w:val="00CD4217"/>
    <w:rsid w:val="00CE31F8"/>
    <w:rsid w:val="00CE5459"/>
    <w:rsid w:val="00CF251D"/>
    <w:rsid w:val="00D34970"/>
    <w:rsid w:val="00D55749"/>
    <w:rsid w:val="00DA01F0"/>
    <w:rsid w:val="00DD6DDD"/>
    <w:rsid w:val="00DE4E9D"/>
    <w:rsid w:val="00E25E29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70E92"/>
    <w:rsid w:val="00FA6C23"/>
    <w:rsid w:val="00FE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unhideWhenUsed/>
    <w:rsid w:val="00C135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opic.valentin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5</cp:revision>
  <cp:lastPrinted>2019-04-18T10:32:00Z</cp:lastPrinted>
  <dcterms:created xsi:type="dcterms:W3CDTF">2022-10-27T13:39:00Z</dcterms:created>
  <dcterms:modified xsi:type="dcterms:W3CDTF">2022-11-30T12:41:00Z</dcterms:modified>
</cp:coreProperties>
</file>